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1828F9" w14:textId="77777777" w:rsidR="00664154" w:rsidRPr="001C1546" w:rsidRDefault="00664154" w:rsidP="00664154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5E8BE22" w14:textId="77777777" w:rsidR="00664154" w:rsidRPr="001C1546" w:rsidRDefault="00664154" w:rsidP="00664154">
      <w:pPr>
        <w:jc w:val="center"/>
        <w:rPr>
          <w:rFonts w:ascii="Times New Roman" w:hAnsi="Times New Roman" w:cs="Times New Roman"/>
          <w:sz w:val="24"/>
          <w:szCs w:val="24"/>
        </w:rPr>
      </w:pPr>
      <w:r w:rsidRPr="001C1546">
        <w:rPr>
          <w:rFonts w:ascii="Times New Roman" w:hAnsi="Times New Roman" w:cs="Times New Roman"/>
          <w:sz w:val="24"/>
          <w:szCs w:val="24"/>
        </w:rPr>
        <w:t>National University of Computer and Emerging Sciences</w:t>
      </w:r>
    </w:p>
    <w:p w14:paraId="7CD30AEB" w14:textId="77777777" w:rsidR="00664154" w:rsidRPr="001C1546" w:rsidRDefault="00664154" w:rsidP="0066415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756E137" w14:textId="77777777" w:rsidR="00664154" w:rsidRPr="001C1546" w:rsidRDefault="00664154" w:rsidP="00664154">
      <w:pPr>
        <w:jc w:val="center"/>
        <w:rPr>
          <w:rFonts w:ascii="Times New Roman" w:hAnsi="Times New Roman" w:cs="Times New Roman"/>
          <w:sz w:val="24"/>
          <w:szCs w:val="24"/>
        </w:rPr>
      </w:pPr>
      <w:r w:rsidRPr="001C154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258C8DD" wp14:editId="331EB46E">
            <wp:extent cx="1085850" cy="1057275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10572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0AE0F5" w14:textId="77777777" w:rsidR="00664154" w:rsidRPr="001C1546" w:rsidRDefault="00664154" w:rsidP="0066415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B64F903" w14:textId="77777777" w:rsidR="00664154" w:rsidRPr="001C1546" w:rsidRDefault="00664154" w:rsidP="0066415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B1B20C" w14:textId="77777777" w:rsidR="00664154" w:rsidRPr="001C1546" w:rsidRDefault="00664154" w:rsidP="00664154">
      <w:pPr>
        <w:rPr>
          <w:rFonts w:ascii="Times New Roman" w:hAnsi="Times New Roman" w:cs="Times New Roman"/>
          <w:sz w:val="24"/>
          <w:szCs w:val="24"/>
        </w:rPr>
      </w:pPr>
    </w:p>
    <w:p w14:paraId="3B08348D" w14:textId="77777777" w:rsidR="00664154" w:rsidRPr="001C1546" w:rsidRDefault="00664154" w:rsidP="00664154">
      <w:pPr>
        <w:pStyle w:val="Title"/>
        <w:rPr>
          <w:rFonts w:cs="Times New Roman"/>
          <w:sz w:val="24"/>
          <w:szCs w:val="24"/>
        </w:rPr>
      </w:pPr>
      <w:r w:rsidRPr="001C1546">
        <w:rPr>
          <w:rFonts w:cs="Times New Roman"/>
          <w:sz w:val="24"/>
          <w:szCs w:val="24"/>
        </w:rPr>
        <w:t>Laboratory Manual</w:t>
      </w:r>
    </w:p>
    <w:p w14:paraId="44D4D5EC" w14:textId="77777777" w:rsidR="00664154" w:rsidRPr="001C1546" w:rsidRDefault="00664154" w:rsidP="00664154">
      <w:pPr>
        <w:pStyle w:val="Subtitle"/>
        <w:rPr>
          <w:rFonts w:ascii="Times New Roman" w:hAnsi="Times New Roman" w:cs="Times New Roman"/>
          <w:sz w:val="24"/>
          <w:szCs w:val="24"/>
        </w:rPr>
      </w:pPr>
      <w:r w:rsidRPr="001C1546">
        <w:rPr>
          <w:rFonts w:ascii="Times New Roman" w:hAnsi="Times New Roman" w:cs="Times New Roman"/>
          <w:sz w:val="24"/>
          <w:szCs w:val="24"/>
        </w:rPr>
        <w:t>for</w:t>
      </w:r>
    </w:p>
    <w:p w14:paraId="341F8A43" w14:textId="77777777" w:rsidR="00664154" w:rsidRPr="001C1546" w:rsidRDefault="00664154" w:rsidP="00664154">
      <w:pPr>
        <w:pStyle w:val="Title"/>
        <w:rPr>
          <w:rFonts w:cs="Times New Roman"/>
          <w:sz w:val="24"/>
          <w:szCs w:val="24"/>
        </w:rPr>
      </w:pPr>
      <w:r w:rsidRPr="001C1546">
        <w:rPr>
          <w:rFonts w:cs="Times New Roman"/>
          <w:sz w:val="24"/>
          <w:szCs w:val="24"/>
        </w:rPr>
        <w:t xml:space="preserve"> Computer </w:t>
      </w:r>
      <w:r w:rsidR="007F3145">
        <w:rPr>
          <w:rFonts w:cs="Times New Roman"/>
          <w:sz w:val="24"/>
          <w:szCs w:val="24"/>
        </w:rPr>
        <w:t>Organization and Assembly Language Programming</w:t>
      </w:r>
    </w:p>
    <w:p w14:paraId="390809C7" w14:textId="77777777" w:rsidR="00664154" w:rsidRPr="001C1546" w:rsidRDefault="00664154" w:rsidP="00664154">
      <w:pPr>
        <w:pStyle w:val="Title"/>
        <w:rPr>
          <w:rFonts w:cs="Times New Roman"/>
          <w:sz w:val="24"/>
          <w:szCs w:val="24"/>
        </w:rPr>
      </w:pPr>
    </w:p>
    <w:p w14:paraId="046BDE2E" w14:textId="77777777" w:rsidR="00664154" w:rsidRPr="001C1546" w:rsidRDefault="001C4F74" w:rsidP="00664154">
      <w:pPr>
        <w:pStyle w:val="Title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(E</w:t>
      </w:r>
      <w:r w:rsidR="007F3145">
        <w:rPr>
          <w:rFonts w:cs="Times New Roman"/>
          <w:sz w:val="24"/>
          <w:szCs w:val="24"/>
        </w:rPr>
        <w:t>L 213</w:t>
      </w:r>
      <w:r w:rsidR="00664154" w:rsidRPr="001C1546">
        <w:rPr>
          <w:rFonts w:cs="Times New Roman"/>
          <w:sz w:val="24"/>
          <w:szCs w:val="24"/>
        </w:rPr>
        <w:t>)</w:t>
      </w:r>
    </w:p>
    <w:p w14:paraId="393737BE" w14:textId="77777777" w:rsidR="00664154" w:rsidRPr="001C1546" w:rsidRDefault="00664154" w:rsidP="00664154">
      <w:pPr>
        <w:pStyle w:val="Subtitle"/>
        <w:rPr>
          <w:rFonts w:ascii="Times New Roman" w:hAnsi="Times New Roman" w:cs="Times New Roman"/>
          <w:sz w:val="24"/>
          <w:szCs w:val="24"/>
        </w:rPr>
      </w:pPr>
    </w:p>
    <w:p w14:paraId="1662543C" w14:textId="77777777" w:rsidR="00664154" w:rsidRPr="001C1546" w:rsidRDefault="00664154" w:rsidP="00664154">
      <w:pPr>
        <w:rPr>
          <w:rFonts w:ascii="Times New Roman" w:hAnsi="Times New Roman" w:cs="Times New Roman"/>
          <w:sz w:val="24"/>
          <w:szCs w:val="24"/>
        </w:rPr>
      </w:pPr>
    </w:p>
    <w:p w14:paraId="55463DF7" w14:textId="77777777" w:rsidR="00664154" w:rsidRPr="001C1546" w:rsidRDefault="00664154" w:rsidP="00664154">
      <w:pPr>
        <w:rPr>
          <w:rFonts w:ascii="Times New Roman" w:hAnsi="Times New Roman" w:cs="Times New Roman"/>
          <w:sz w:val="24"/>
          <w:szCs w:val="24"/>
        </w:rPr>
      </w:pPr>
    </w:p>
    <w:p w14:paraId="02C4011B" w14:textId="77777777" w:rsidR="00664154" w:rsidRPr="001C1546" w:rsidRDefault="00664154" w:rsidP="0066415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46B0A27" w14:textId="77777777" w:rsidR="00664154" w:rsidRPr="001C1546" w:rsidRDefault="00664154" w:rsidP="00664154">
      <w:pPr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1456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3587"/>
        <w:gridCol w:w="3307"/>
      </w:tblGrid>
      <w:tr w:rsidR="00664154" w:rsidRPr="001C1546" w14:paraId="2BD77841" w14:textId="77777777" w:rsidTr="00F365A3">
        <w:tc>
          <w:tcPr>
            <w:tcW w:w="358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09714D7F" w14:textId="77777777" w:rsidR="00664154" w:rsidRPr="001C1546" w:rsidRDefault="00664154" w:rsidP="00F365A3">
            <w:pPr>
              <w:pStyle w:val="TableContents"/>
              <w:snapToGrid w:val="0"/>
              <w:rPr>
                <w:rFonts w:cs="Times New Roman"/>
              </w:rPr>
            </w:pPr>
            <w:r w:rsidRPr="001C1546">
              <w:rPr>
                <w:rFonts w:cs="Times New Roman"/>
              </w:rPr>
              <w:t>Course Instructor</w:t>
            </w:r>
          </w:p>
        </w:tc>
        <w:tc>
          <w:tcPr>
            <w:tcW w:w="330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5AB6A4A7" w14:textId="014088B9" w:rsidR="001142B2" w:rsidRPr="001C1546" w:rsidRDefault="00664154" w:rsidP="004A2EBC">
            <w:pPr>
              <w:pStyle w:val="TableContents"/>
              <w:snapToGrid w:val="0"/>
              <w:rPr>
                <w:rFonts w:cs="Times New Roman"/>
              </w:rPr>
            </w:pPr>
            <w:r w:rsidRPr="001C1546">
              <w:rPr>
                <w:rFonts w:cs="Times New Roman"/>
              </w:rPr>
              <w:t>M</w:t>
            </w:r>
            <w:r w:rsidR="00FB458E">
              <w:rPr>
                <w:rFonts w:cs="Times New Roman"/>
              </w:rPr>
              <w:t>s. Tayyaba Waqar</w:t>
            </w:r>
          </w:p>
        </w:tc>
      </w:tr>
      <w:tr w:rsidR="00664154" w:rsidRPr="001C1546" w14:paraId="67C4CB47" w14:textId="77777777" w:rsidTr="00F365A3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042D2A70" w14:textId="77777777" w:rsidR="00664154" w:rsidRPr="001C1546" w:rsidRDefault="00664154" w:rsidP="00F365A3">
            <w:pPr>
              <w:pStyle w:val="TableContents"/>
              <w:snapToGrid w:val="0"/>
              <w:rPr>
                <w:rFonts w:cs="Times New Roman"/>
              </w:rPr>
            </w:pPr>
            <w:r w:rsidRPr="001C1546">
              <w:rPr>
                <w:rFonts w:cs="Times New Roman"/>
              </w:rPr>
              <w:t>Lab Instructor(s)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53C1AF7A" w14:textId="45061BAA" w:rsidR="001C4243" w:rsidRDefault="001C4243" w:rsidP="00212994">
            <w:pPr>
              <w:pStyle w:val="TableContents"/>
              <w:snapToGrid w:val="0"/>
              <w:rPr>
                <w:rFonts w:cs="Times New Roman"/>
              </w:rPr>
            </w:pPr>
            <w:r>
              <w:rPr>
                <w:rFonts w:cs="Times New Roman"/>
              </w:rPr>
              <w:t>M</w:t>
            </w:r>
            <w:r w:rsidR="00FB458E">
              <w:rPr>
                <w:rFonts w:cs="Times New Roman"/>
              </w:rPr>
              <w:t>r. Umar Bashir</w:t>
            </w:r>
          </w:p>
          <w:p w14:paraId="4875BC47" w14:textId="2831F595" w:rsidR="004A2EBC" w:rsidRPr="001C1546" w:rsidRDefault="003B5995" w:rsidP="00212994">
            <w:pPr>
              <w:pStyle w:val="TableContents"/>
              <w:snapToGrid w:val="0"/>
              <w:rPr>
                <w:rFonts w:cs="Times New Roman"/>
              </w:rPr>
            </w:pPr>
            <w:r>
              <w:rPr>
                <w:rFonts w:cs="Times New Roman"/>
              </w:rPr>
              <w:t xml:space="preserve">Mr. </w:t>
            </w:r>
            <w:r w:rsidR="003866F2">
              <w:rPr>
                <w:rFonts w:cs="Times New Roman"/>
              </w:rPr>
              <w:t>Muhammad Usman Khan</w:t>
            </w:r>
          </w:p>
        </w:tc>
      </w:tr>
      <w:tr w:rsidR="00664154" w:rsidRPr="001C1546" w14:paraId="2BA0A03A" w14:textId="77777777" w:rsidTr="00F365A3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03B75AAF" w14:textId="77777777" w:rsidR="00664154" w:rsidRPr="001C1546" w:rsidRDefault="00664154" w:rsidP="00F365A3">
            <w:pPr>
              <w:pStyle w:val="TableContents"/>
              <w:snapToGrid w:val="0"/>
              <w:rPr>
                <w:rFonts w:cs="Times New Roman"/>
              </w:rPr>
            </w:pPr>
            <w:r w:rsidRPr="001C1546">
              <w:rPr>
                <w:rFonts w:cs="Times New Roman"/>
              </w:rPr>
              <w:t>Section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2C1E90AA" w14:textId="004BB2AC" w:rsidR="00664154" w:rsidRPr="001C1546" w:rsidRDefault="00FB458E" w:rsidP="00212994">
            <w:pPr>
              <w:pStyle w:val="TableContents"/>
              <w:snapToGrid w:val="0"/>
              <w:rPr>
                <w:rFonts w:cs="Times New Roman"/>
              </w:rPr>
            </w:pPr>
            <w:r>
              <w:rPr>
                <w:rFonts w:cs="Times New Roman"/>
              </w:rPr>
              <w:t>G</w:t>
            </w:r>
          </w:p>
        </w:tc>
      </w:tr>
      <w:tr w:rsidR="00664154" w:rsidRPr="001C1546" w14:paraId="1ED0DC77" w14:textId="77777777" w:rsidTr="00F365A3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4C2F9C13" w14:textId="77777777" w:rsidR="00664154" w:rsidRPr="001C1546" w:rsidRDefault="00664154" w:rsidP="00F365A3">
            <w:pPr>
              <w:pStyle w:val="TableContents"/>
              <w:snapToGrid w:val="0"/>
              <w:rPr>
                <w:rFonts w:cs="Times New Roman"/>
              </w:rPr>
            </w:pPr>
            <w:r w:rsidRPr="001C1546">
              <w:rPr>
                <w:rFonts w:cs="Times New Roman"/>
              </w:rPr>
              <w:t>Semester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598357EC" w14:textId="77777777" w:rsidR="00664154" w:rsidRPr="001C1546" w:rsidRDefault="007F3145" w:rsidP="00F365A3">
            <w:pPr>
              <w:pStyle w:val="TableContents"/>
              <w:snapToGrid w:val="0"/>
              <w:rPr>
                <w:rFonts w:cs="Times New Roman"/>
              </w:rPr>
            </w:pPr>
            <w:r>
              <w:rPr>
                <w:rFonts w:cs="Times New Roman"/>
              </w:rPr>
              <w:t>Fall</w:t>
            </w:r>
            <w:r w:rsidR="004A2EBC">
              <w:rPr>
                <w:rFonts w:cs="Times New Roman"/>
              </w:rPr>
              <w:t xml:space="preserve"> 2020</w:t>
            </w:r>
          </w:p>
        </w:tc>
      </w:tr>
    </w:tbl>
    <w:p w14:paraId="4DA69201" w14:textId="77777777" w:rsidR="00664154" w:rsidRPr="001C1546" w:rsidRDefault="00664154" w:rsidP="0066415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A3C02DD" w14:textId="77777777" w:rsidR="00664154" w:rsidRPr="001C1546" w:rsidRDefault="00664154" w:rsidP="00664154">
      <w:pPr>
        <w:jc w:val="center"/>
        <w:rPr>
          <w:rFonts w:ascii="Times New Roman" w:hAnsi="Times New Roman" w:cs="Times New Roman"/>
          <w:sz w:val="24"/>
          <w:szCs w:val="24"/>
        </w:rPr>
      </w:pPr>
      <w:r w:rsidRPr="001C1546">
        <w:rPr>
          <w:rFonts w:ascii="Times New Roman" w:hAnsi="Times New Roman" w:cs="Times New Roman"/>
          <w:sz w:val="24"/>
          <w:szCs w:val="24"/>
        </w:rPr>
        <w:t>Department of Computer Science</w:t>
      </w:r>
    </w:p>
    <w:p w14:paraId="3B468B3D" w14:textId="77777777" w:rsidR="00664154" w:rsidRPr="001C1546" w:rsidRDefault="00664154" w:rsidP="00664154">
      <w:pPr>
        <w:jc w:val="center"/>
        <w:rPr>
          <w:rFonts w:ascii="Times New Roman" w:hAnsi="Times New Roman" w:cs="Times New Roman"/>
          <w:sz w:val="24"/>
          <w:szCs w:val="24"/>
        </w:rPr>
        <w:sectPr w:rsidR="00664154" w:rsidRPr="001C1546" w:rsidSect="00664154">
          <w:headerReference w:type="default" r:id="rId10"/>
          <w:footerReference w:type="default" r:id="rId11"/>
          <w:headerReference w:type="first" r:id="rId12"/>
          <w:footerReference w:type="first" r:id="rId13"/>
          <w:pgSz w:w="12240" w:h="15840"/>
          <w:pgMar w:top="1134" w:right="1134" w:bottom="1134" w:left="1134" w:header="720" w:footer="720" w:gutter="0"/>
          <w:cols w:space="720"/>
          <w:formProt w:val="0"/>
          <w:titlePg/>
          <w:docGrid w:linePitch="360"/>
        </w:sectPr>
      </w:pPr>
      <w:r w:rsidRPr="001C1546">
        <w:rPr>
          <w:rFonts w:ascii="Times New Roman" w:hAnsi="Times New Roman" w:cs="Times New Roman"/>
          <w:sz w:val="24"/>
          <w:szCs w:val="24"/>
        </w:rPr>
        <w:t>FAST-NU, Lahore, Pakistan</w:t>
      </w:r>
    </w:p>
    <w:p w14:paraId="1C586A6B" w14:textId="77777777" w:rsidR="00462C8F" w:rsidRPr="00B86848" w:rsidRDefault="00462C8F" w:rsidP="00D41E59">
      <w:pPr>
        <w:pStyle w:val="Heading2"/>
        <w:numPr>
          <w:ilvl w:val="0"/>
          <w:numId w:val="0"/>
        </w:numPr>
        <w:ind w:left="576" w:hanging="576"/>
        <w:jc w:val="both"/>
        <w:rPr>
          <w:rFonts w:ascii="Times New Roman" w:hAnsi="Times New Roman" w:cs="Times New Roman"/>
        </w:rPr>
      </w:pPr>
      <w:bookmarkStart w:id="0" w:name="_Toc347663493"/>
      <w:bookmarkStart w:id="1" w:name="_Toc379397258"/>
      <w:bookmarkStart w:id="2" w:name="_Toc300573373"/>
      <w:r w:rsidRPr="00B86848">
        <w:rPr>
          <w:rFonts w:ascii="Times New Roman" w:hAnsi="Times New Roman" w:cs="Times New Roman"/>
        </w:rPr>
        <w:lastRenderedPageBreak/>
        <w:t>Objectives</w:t>
      </w:r>
      <w:bookmarkEnd w:id="0"/>
      <w:bookmarkEnd w:id="1"/>
    </w:p>
    <w:p w14:paraId="06F75AC0" w14:textId="77777777" w:rsidR="00462C8F" w:rsidRPr="00B86848" w:rsidRDefault="00462C8F" w:rsidP="00EC1AA7">
      <w:pPr>
        <w:jc w:val="both"/>
        <w:rPr>
          <w:rFonts w:ascii="Times New Roman" w:hAnsi="Times New Roman" w:cs="Times New Roman"/>
        </w:rPr>
      </w:pPr>
      <w:r w:rsidRPr="00B86848">
        <w:rPr>
          <w:rFonts w:ascii="Times New Roman" w:hAnsi="Times New Roman" w:cs="Times New Roman"/>
        </w:rPr>
        <w:t>After performing this lab, students shall be able to:</w:t>
      </w:r>
    </w:p>
    <w:p w14:paraId="5A611CFD" w14:textId="77777777" w:rsidR="008678C8" w:rsidRPr="008678C8" w:rsidRDefault="008678C8" w:rsidP="008678C8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</w:rPr>
      </w:pPr>
      <w:r w:rsidRPr="008678C8">
        <w:rPr>
          <w:rFonts w:ascii="Times New Roman" w:hAnsi="Times New Roman" w:cs="Times New Roman"/>
        </w:rPr>
        <w:t>Learn conditional and unconditional jumps.</w:t>
      </w:r>
    </w:p>
    <w:p w14:paraId="5AA1FA50" w14:textId="77777777" w:rsidR="008678C8" w:rsidRPr="008678C8" w:rsidRDefault="008678C8" w:rsidP="008678C8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</w:rPr>
      </w:pPr>
      <w:r w:rsidRPr="008678C8">
        <w:rPr>
          <w:rFonts w:ascii="Times New Roman" w:hAnsi="Times New Roman" w:cs="Times New Roman"/>
        </w:rPr>
        <w:t>Be able to take decisions on what conditions suits where in code.</w:t>
      </w:r>
    </w:p>
    <w:p w14:paraId="130CB831" w14:textId="77777777" w:rsidR="008678C8" w:rsidRPr="00B86848" w:rsidRDefault="008678C8" w:rsidP="008678C8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</w:rPr>
      </w:pPr>
      <w:r w:rsidRPr="008678C8">
        <w:rPr>
          <w:rFonts w:ascii="Times New Roman" w:hAnsi="Times New Roman" w:cs="Times New Roman"/>
        </w:rPr>
        <w:t>Translate high language programs to assembly language.</w:t>
      </w:r>
    </w:p>
    <w:bookmarkEnd w:id="2"/>
    <w:p w14:paraId="3AB29DD1" w14:textId="77777777" w:rsidR="00CC68A5" w:rsidRPr="00CC68A5" w:rsidRDefault="00CC68A5" w:rsidP="00CC68A5">
      <w:pPr>
        <w:pStyle w:val="ListParagraph"/>
        <w:rPr>
          <w:sz w:val="24"/>
          <w:szCs w:val="24"/>
        </w:rPr>
      </w:pPr>
    </w:p>
    <w:p w14:paraId="546CCC5B" w14:textId="1B029E0C" w:rsidR="00CC68A5" w:rsidRPr="00CC68A5" w:rsidRDefault="00CC68A5" w:rsidP="00CC68A5">
      <w:pPr>
        <w:ind w:left="360"/>
        <w:rPr>
          <w:sz w:val="24"/>
          <w:szCs w:val="24"/>
        </w:rPr>
      </w:pPr>
      <w:r w:rsidRPr="00CC68A5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Exercise 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>1</w:t>
      </w:r>
      <w:r w:rsidRPr="00CC68A5">
        <w:rPr>
          <w:rFonts w:ascii="Times New Roman" w:hAnsi="Times New Roman" w:cs="Times New Roman"/>
          <w:b/>
          <w:color w:val="000000"/>
          <w:sz w:val="24"/>
          <w:szCs w:val="24"/>
        </w:rPr>
        <w:t>:</w:t>
      </w:r>
      <w:r w:rsidRPr="00CC68A5">
        <w:rPr>
          <w:sz w:val="24"/>
          <w:szCs w:val="24"/>
        </w:rPr>
        <w:t xml:space="preserve"> </w:t>
      </w:r>
    </w:p>
    <w:p w14:paraId="6CE8A34F" w14:textId="48876734" w:rsidR="00CC68A5" w:rsidRPr="00CC68A5" w:rsidRDefault="00CC68A5" w:rsidP="00CC68A5">
      <w:pPr>
        <w:ind w:left="360"/>
        <w:rPr>
          <w:rFonts w:ascii="Times New Roman" w:hAnsi="Times New Roman" w:cs="Times New Roman"/>
          <w:bCs/>
          <w:sz w:val="24"/>
        </w:rPr>
      </w:pPr>
      <w:r w:rsidRPr="00CC68A5">
        <w:rPr>
          <w:rFonts w:ascii="Times New Roman" w:hAnsi="Times New Roman" w:cs="Times New Roman"/>
          <w:bCs/>
          <w:sz w:val="24"/>
        </w:rPr>
        <w:t xml:space="preserve">Make </w:t>
      </w:r>
      <w:r w:rsidR="007E4CFB" w:rsidRPr="00CC68A5">
        <w:rPr>
          <w:rFonts w:ascii="Times New Roman" w:hAnsi="Times New Roman" w:cs="Times New Roman"/>
          <w:bCs/>
          <w:sz w:val="24"/>
        </w:rPr>
        <w:t>three-word</w:t>
      </w:r>
      <w:r w:rsidRPr="00CC68A5">
        <w:rPr>
          <w:rFonts w:ascii="Times New Roman" w:hAnsi="Times New Roman" w:cs="Times New Roman"/>
          <w:bCs/>
          <w:sz w:val="24"/>
        </w:rPr>
        <w:t xml:space="preserve"> Type Arrays with 10 numbers each, add the corresponding elements of the three arrays and store them in a fourth array of type Word, starting at physical address 0x53332.</w:t>
      </w:r>
    </w:p>
    <w:p w14:paraId="33CE0F40" w14:textId="77777777" w:rsidR="00CC68A5" w:rsidRPr="00CC68A5" w:rsidRDefault="00CC68A5" w:rsidP="00CC68A5">
      <w:pPr>
        <w:ind w:left="360"/>
        <w:rPr>
          <w:rFonts w:ascii="Times New Roman" w:hAnsi="Times New Roman" w:cs="Times New Roman"/>
          <w:i/>
        </w:rPr>
      </w:pPr>
      <w:r w:rsidRPr="00CC68A5">
        <w:rPr>
          <w:rFonts w:ascii="Times New Roman" w:hAnsi="Times New Roman" w:cs="Times New Roman"/>
          <w:i/>
        </w:rPr>
        <w:t>Example:</w:t>
      </w:r>
    </w:p>
    <w:p w14:paraId="032BE657" w14:textId="77777777" w:rsidR="00CC68A5" w:rsidRPr="00CC68A5" w:rsidRDefault="00CC68A5" w:rsidP="00CC68A5">
      <w:pPr>
        <w:ind w:left="360"/>
        <w:rPr>
          <w:rFonts w:ascii="Times New Roman" w:hAnsi="Times New Roman" w:cs="Times New Roman"/>
          <w:i/>
        </w:rPr>
      </w:pPr>
      <w:r w:rsidRPr="00CC68A5">
        <w:rPr>
          <w:rFonts w:ascii="Times New Roman" w:hAnsi="Times New Roman" w:cs="Times New Roman"/>
          <w:i/>
        </w:rPr>
        <w:t>Array 1 = 101, 200, 500,320,550, 632, 470, 747, 800, 600</w:t>
      </w:r>
    </w:p>
    <w:p w14:paraId="46305426" w14:textId="77777777" w:rsidR="00CC68A5" w:rsidRPr="00CC68A5" w:rsidRDefault="00CC68A5" w:rsidP="00CC68A5">
      <w:pPr>
        <w:ind w:left="360"/>
        <w:rPr>
          <w:rFonts w:ascii="Times New Roman" w:hAnsi="Times New Roman" w:cs="Times New Roman"/>
          <w:i/>
        </w:rPr>
      </w:pPr>
      <w:r w:rsidRPr="00CC68A5">
        <w:rPr>
          <w:rFonts w:ascii="Times New Roman" w:hAnsi="Times New Roman" w:cs="Times New Roman"/>
          <w:i/>
        </w:rPr>
        <w:t>Array 2 = 50, 99, 256, 230, 550, 663, 220, 55, 632, 32</w:t>
      </w:r>
    </w:p>
    <w:p w14:paraId="471906A8" w14:textId="77777777" w:rsidR="00CC68A5" w:rsidRPr="00CC68A5" w:rsidRDefault="00CC68A5" w:rsidP="00CC68A5">
      <w:pPr>
        <w:ind w:left="360"/>
        <w:rPr>
          <w:rFonts w:ascii="Times New Roman" w:hAnsi="Times New Roman" w:cs="Times New Roman"/>
          <w:i/>
        </w:rPr>
      </w:pPr>
      <w:r w:rsidRPr="00CC68A5">
        <w:rPr>
          <w:rFonts w:ascii="Times New Roman" w:hAnsi="Times New Roman" w:cs="Times New Roman"/>
          <w:i/>
        </w:rPr>
        <w:t>Array 3 = 77, 23, 100, 221, 560, 621, 156, 254, 952, 221</w:t>
      </w:r>
    </w:p>
    <w:p w14:paraId="6A02DD35" w14:textId="77777777" w:rsidR="0030531F" w:rsidRDefault="0030531F" w:rsidP="0030531F">
      <w:pPr>
        <w:pStyle w:val="NoSpacing"/>
        <w:ind w:left="360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AED16F2" w14:textId="0D8F09BD" w:rsidR="0030531F" w:rsidRPr="0030531F" w:rsidRDefault="00521BB1" w:rsidP="0030531F">
      <w:pPr>
        <w:pStyle w:val="NoSpacing"/>
        <w:ind w:left="36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C53AE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Exercise </w:t>
      </w:r>
      <w:r w:rsidR="00CC68A5">
        <w:rPr>
          <w:rFonts w:ascii="Times New Roman" w:hAnsi="Times New Roman" w:cs="Times New Roman"/>
          <w:b/>
          <w:color w:val="000000"/>
          <w:sz w:val="24"/>
          <w:szCs w:val="24"/>
        </w:rPr>
        <w:t>2</w:t>
      </w:r>
      <w:r w:rsidRPr="00C53AE4">
        <w:rPr>
          <w:rFonts w:ascii="Times New Roman" w:hAnsi="Times New Roman" w:cs="Times New Roman"/>
          <w:b/>
          <w:color w:val="000000"/>
          <w:sz w:val="24"/>
          <w:szCs w:val="24"/>
        </w:rPr>
        <w:t>:</w:t>
      </w:r>
      <w:r w:rsidR="0030531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30531F" w:rsidRPr="0030531F">
        <w:rPr>
          <w:rFonts w:ascii="Times New Roman" w:hAnsi="Times New Roman" w:cs="Times New Roman"/>
          <w:color w:val="000000"/>
          <w:sz w:val="24"/>
          <w:szCs w:val="24"/>
        </w:rPr>
        <w:t xml:space="preserve">Write an assembly program </w:t>
      </w:r>
      <w:r w:rsidR="0030531F">
        <w:rPr>
          <w:rFonts w:ascii="Times New Roman" w:hAnsi="Times New Roman" w:cs="Times New Roman"/>
          <w:color w:val="000000"/>
          <w:sz w:val="24"/>
          <w:szCs w:val="24"/>
        </w:rPr>
        <w:t>which finds if an array 'digits</w:t>
      </w:r>
      <w:r w:rsidR="0030531F" w:rsidRPr="0030531F">
        <w:rPr>
          <w:rFonts w:ascii="Times New Roman" w:hAnsi="Times New Roman" w:cs="Times New Roman"/>
          <w:color w:val="000000"/>
          <w:sz w:val="24"/>
          <w:szCs w:val="24"/>
        </w:rPr>
        <w:t>' is palindrome or not.</w:t>
      </w:r>
      <w:r w:rsidR="0030531F">
        <w:rPr>
          <w:rFonts w:ascii="Times New Roman" w:hAnsi="Times New Roman" w:cs="Times New Roman"/>
          <w:color w:val="000000"/>
          <w:sz w:val="24"/>
          <w:szCs w:val="24"/>
        </w:rPr>
        <w:t xml:space="preserve"> The array ends on a -1. </w:t>
      </w:r>
      <w:r w:rsidR="0030531F" w:rsidRPr="0030531F">
        <w:rPr>
          <w:rFonts w:ascii="Times New Roman" w:hAnsi="Times New Roman" w:cs="Times New Roman"/>
          <w:color w:val="000000"/>
          <w:sz w:val="24"/>
          <w:szCs w:val="24"/>
        </w:rPr>
        <w:t xml:space="preserve">If the number in </w:t>
      </w:r>
      <w:r w:rsidR="0030531F">
        <w:rPr>
          <w:rFonts w:ascii="Times New Roman" w:hAnsi="Times New Roman" w:cs="Times New Roman"/>
          <w:color w:val="000000"/>
          <w:sz w:val="24"/>
          <w:szCs w:val="24"/>
        </w:rPr>
        <w:t>the array is palindrome,</w:t>
      </w:r>
      <w:r w:rsidR="0030531F" w:rsidRPr="0030531F">
        <w:rPr>
          <w:rFonts w:ascii="Times New Roman" w:hAnsi="Times New Roman" w:cs="Times New Roman"/>
          <w:color w:val="000000"/>
          <w:sz w:val="24"/>
          <w:szCs w:val="24"/>
        </w:rPr>
        <w:t xml:space="preserve"> set bx to 1 and 0 otherwise.</w:t>
      </w:r>
    </w:p>
    <w:p w14:paraId="4495E97A" w14:textId="77777777" w:rsidR="0030531F" w:rsidRPr="0030531F" w:rsidRDefault="0030531F" w:rsidP="0030531F">
      <w:pPr>
        <w:pStyle w:val="NoSpacing"/>
        <w:ind w:left="360"/>
        <w:jc w:val="both"/>
        <w:rPr>
          <w:rFonts w:ascii="Times New Roman" w:hAnsi="Times New Roman" w:cs="Times New Roman"/>
          <w:color w:val="00A1DA"/>
          <w:sz w:val="24"/>
          <w:szCs w:val="24"/>
        </w:rPr>
      </w:pPr>
      <w:r w:rsidRPr="0030531F">
        <w:rPr>
          <w:rFonts w:ascii="Times New Roman" w:hAnsi="Times New Roman" w:cs="Times New Roman"/>
          <w:b/>
          <w:color w:val="00A1DA"/>
          <w:sz w:val="24"/>
          <w:szCs w:val="24"/>
        </w:rPr>
        <w:t>Palindrome</w:t>
      </w:r>
      <w:r w:rsidRPr="0030531F">
        <w:rPr>
          <w:rFonts w:ascii="Times New Roman" w:hAnsi="Times New Roman" w:cs="Times New Roman"/>
          <w:color w:val="00A1DA"/>
          <w:sz w:val="24"/>
          <w:szCs w:val="24"/>
        </w:rPr>
        <w:t>: A palindrome is a word, number, phrase, or other sequence of characters which reads the same backward as forward, such as madam</w:t>
      </w:r>
      <w:r>
        <w:rPr>
          <w:rFonts w:ascii="Times New Roman" w:hAnsi="Times New Roman" w:cs="Times New Roman"/>
          <w:color w:val="00A1DA"/>
          <w:sz w:val="24"/>
          <w:szCs w:val="24"/>
        </w:rPr>
        <w:t xml:space="preserve"> or racecar or the number 10201.</w:t>
      </w:r>
    </w:p>
    <w:p w14:paraId="462AC390" w14:textId="77777777" w:rsidR="0030531F" w:rsidRDefault="0030531F" w:rsidP="0030531F">
      <w:pPr>
        <w:pStyle w:val="NoSpacing"/>
        <w:ind w:left="360"/>
        <w:jc w:val="both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  <w:r w:rsidRPr="00A32CC0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>For example:</w:t>
      </w:r>
    </w:p>
    <w:p w14:paraId="719D47C5" w14:textId="77777777" w:rsidR="00A32CC0" w:rsidRDefault="00A32CC0" w:rsidP="0030531F">
      <w:pPr>
        <w:pStyle w:val="NoSpacing"/>
        <w:ind w:left="360"/>
        <w:jc w:val="both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3275"/>
        <w:gridCol w:w="3177"/>
        <w:gridCol w:w="3268"/>
      </w:tblGrid>
      <w:tr w:rsidR="0057010D" w14:paraId="27A35508" w14:textId="77777777" w:rsidTr="0057010D">
        <w:trPr>
          <w:trHeight w:val="946"/>
        </w:trPr>
        <w:tc>
          <w:tcPr>
            <w:tcW w:w="3275" w:type="dxa"/>
          </w:tcPr>
          <w:p w14:paraId="39D75650" w14:textId="77777777" w:rsidR="0057010D" w:rsidRPr="0030531F" w:rsidRDefault="0057010D" w:rsidP="00A32CC0">
            <w:pPr>
              <w:pStyle w:val="NoSpacing"/>
              <w:ind w:left="3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f</w:t>
            </w:r>
          </w:p>
          <w:p w14:paraId="15171DBF" w14:textId="77777777" w:rsidR="0057010D" w:rsidRDefault="0057010D" w:rsidP="00A32CC0">
            <w:pPr>
              <w:pStyle w:val="NoSpacing"/>
              <w:ind w:left="3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digits: </w:t>
            </w:r>
            <w:r w:rsidRPr="003053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3053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3053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3053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3053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-1</w:t>
            </w:r>
          </w:p>
          <w:p w14:paraId="32DCE455" w14:textId="77777777" w:rsidR="0057010D" w:rsidRPr="008678C8" w:rsidRDefault="0057010D" w:rsidP="008678C8">
            <w:pPr>
              <w:pStyle w:val="NoSpacing"/>
              <w:ind w:left="3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t bx=1</w:t>
            </w:r>
          </w:p>
        </w:tc>
        <w:tc>
          <w:tcPr>
            <w:tcW w:w="3177" w:type="dxa"/>
          </w:tcPr>
          <w:p w14:paraId="36FB928E" w14:textId="77777777" w:rsidR="0057010D" w:rsidRDefault="0057010D" w:rsidP="00A32CC0">
            <w:pPr>
              <w:pStyle w:val="NoSpacing"/>
              <w:ind w:left="3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268" w:type="dxa"/>
          </w:tcPr>
          <w:p w14:paraId="5F305057" w14:textId="2E7E1BC1" w:rsidR="0057010D" w:rsidRPr="0030531F" w:rsidRDefault="0057010D" w:rsidP="00A32CC0">
            <w:pPr>
              <w:pStyle w:val="NoSpacing"/>
              <w:ind w:left="3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f</w:t>
            </w:r>
          </w:p>
          <w:p w14:paraId="5B871409" w14:textId="77777777" w:rsidR="0057010D" w:rsidRDefault="0057010D" w:rsidP="00A32CC0">
            <w:pPr>
              <w:pStyle w:val="NoSpacing"/>
              <w:ind w:left="3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digits: </w:t>
            </w:r>
            <w:r w:rsidRPr="003053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3053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3053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3053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-1</w:t>
            </w:r>
          </w:p>
          <w:p w14:paraId="681895D4" w14:textId="77777777" w:rsidR="0057010D" w:rsidRPr="0030531F" w:rsidRDefault="0057010D" w:rsidP="00A32CC0">
            <w:pPr>
              <w:pStyle w:val="NoSpacing"/>
              <w:ind w:left="36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t bx=0</w:t>
            </w:r>
          </w:p>
          <w:p w14:paraId="1238C9D3" w14:textId="77777777" w:rsidR="0057010D" w:rsidRDefault="0057010D" w:rsidP="0030531F">
            <w:pPr>
              <w:pStyle w:val="NoSpacing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u w:val="single"/>
              </w:rPr>
            </w:pPr>
          </w:p>
        </w:tc>
      </w:tr>
    </w:tbl>
    <w:p w14:paraId="4001E248" w14:textId="77777777" w:rsidR="00E65A5B" w:rsidRDefault="00E65A5B" w:rsidP="00EC1AA7">
      <w:pPr>
        <w:pStyle w:val="NoSpacing"/>
        <w:ind w:left="36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2352BDD9" w14:textId="77777777" w:rsidR="00A32CC0" w:rsidRPr="00C53AE4" w:rsidRDefault="00A32CC0" w:rsidP="00EC1AA7">
      <w:pPr>
        <w:pStyle w:val="NoSpacing"/>
        <w:ind w:left="36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5B715624" w14:textId="118A9209" w:rsidR="000F2A9F" w:rsidRDefault="000F2A9F" w:rsidP="002432C9">
      <w:pPr>
        <w:pStyle w:val="NoSpacing"/>
        <w:ind w:left="36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0C1115DA" w14:textId="067FF09D" w:rsidR="007E4CFB" w:rsidRDefault="007E4CFB" w:rsidP="002432C9">
      <w:pPr>
        <w:pStyle w:val="NoSpacing"/>
        <w:ind w:left="36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753E7526" w14:textId="782122E5" w:rsidR="007E4CFB" w:rsidRDefault="007E4CFB" w:rsidP="002432C9">
      <w:pPr>
        <w:pStyle w:val="NoSpacing"/>
        <w:ind w:left="36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2A44A135" w14:textId="25E92507" w:rsidR="007E4CFB" w:rsidRDefault="007E4CFB" w:rsidP="002432C9">
      <w:pPr>
        <w:pStyle w:val="NoSpacing"/>
        <w:ind w:left="36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7C3E4EE9" w14:textId="7D664AE2" w:rsidR="007E4CFB" w:rsidRDefault="007E4CFB" w:rsidP="002432C9">
      <w:pPr>
        <w:pStyle w:val="NoSpacing"/>
        <w:ind w:left="36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5853C53F" w14:textId="20C2F98D" w:rsidR="007E4CFB" w:rsidRDefault="007E4CFB" w:rsidP="002432C9">
      <w:pPr>
        <w:pStyle w:val="NoSpacing"/>
        <w:ind w:left="36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72EC4CC5" w14:textId="6E4A0465" w:rsidR="007E4CFB" w:rsidRDefault="007E4CFB" w:rsidP="002432C9">
      <w:pPr>
        <w:pStyle w:val="NoSpacing"/>
        <w:ind w:left="36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28978703" w14:textId="58233C5B" w:rsidR="007E4CFB" w:rsidRDefault="007E4CFB" w:rsidP="002432C9">
      <w:pPr>
        <w:pStyle w:val="NoSpacing"/>
        <w:ind w:left="36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5ACF46B9" w14:textId="77777777" w:rsidR="007E4CFB" w:rsidRPr="00C53AE4" w:rsidRDefault="007E4CFB" w:rsidP="002432C9">
      <w:pPr>
        <w:pStyle w:val="NoSpacing"/>
        <w:ind w:left="36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26029845" w14:textId="77777777" w:rsidR="00543296" w:rsidRDefault="00543296" w:rsidP="00EC1AA7">
      <w:pPr>
        <w:pStyle w:val="NoSpacing"/>
        <w:ind w:left="360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4C9845D7" w14:textId="77777777" w:rsidR="00A32CC0" w:rsidRPr="00C53AE4" w:rsidRDefault="00A32CC0" w:rsidP="00EC1AA7">
      <w:pPr>
        <w:pStyle w:val="NoSpacing"/>
        <w:ind w:left="360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499EB065" w14:textId="77777777" w:rsidR="00CC68A5" w:rsidRPr="00CC68A5" w:rsidRDefault="005509E9" w:rsidP="00CC68A5">
      <w:pPr>
        <w:pStyle w:val="NoSpacing"/>
        <w:ind w:left="360"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C53AE4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 xml:space="preserve">Exercise 3: </w:t>
      </w:r>
      <w:r w:rsidR="00CC68A5" w:rsidRPr="00CC68A5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Following is code to find intersection of two arrays </w:t>
      </w:r>
    </w:p>
    <w:p w14:paraId="67E1DFB7" w14:textId="0000EA96" w:rsidR="00CC68A5" w:rsidRPr="00CC68A5" w:rsidRDefault="00CC68A5" w:rsidP="00CC68A5">
      <w:pPr>
        <w:pStyle w:val="NoSpacing"/>
        <w:ind w:left="360"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CC68A5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r w:rsidRPr="00CC68A5">
        <w:rPr>
          <w:rFonts w:ascii="Times New Roman" w:eastAsiaTheme="minorHAnsi" w:hAnsi="Times New Roman"/>
          <w:bCs/>
          <w:noProof/>
          <w:sz w:val="32"/>
          <w:szCs w:val="28"/>
        </w:rPr>
        <w:drawing>
          <wp:inline distT="0" distB="0" distL="0" distR="0" wp14:anchorId="3E343091" wp14:editId="146A42D4">
            <wp:extent cx="3778250" cy="1924832"/>
            <wp:effectExtent l="133350" t="114300" r="146050" b="1708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94"/>
                    <a:stretch/>
                  </pic:blipFill>
                  <pic:spPr bwMode="auto">
                    <a:xfrm>
                      <a:off x="0" y="0"/>
                      <a:ext cx="3779783" cy="192561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506531" w14:textId="77777777" w:rsidR="00CC68A5" w:rsidRPr="00CC68A5" w:rsidRDefault="00CC68A5" w:rsidP="00CC68A5">
      <w:pPr>
        <w:pStyle w:val="NoSpacing"/>
        <w:ind w:left="360"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CC68A5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You have to write this code in assembly language </w:t>
      </w:r>
    </w:p>
    <w:p w14:paraId="6A9BD31E" w14:textId="038BBBD0" w:rsidR="008678C8" w:rsidRPr="00CC68A5" w:rsidRDefault="00CC68A5" w:rsidP="00CC68A5">
      <w:pPr>
        <w:pStyle w:val="NoSpacing"/>
        <w:ind w:left="360"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CC68A5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Store lengths of arrays in memory, all arrays should </w:t>
      </w:r>
      <w:r w:rsidR="0055165B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be of </w:t>
      </w:r>
      <w:r w:rsidRPr="00CC68A5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db type. Every number in arrays should </w:t>
      </w:r>
      <w:r w:rsidR="004E6ABE">
        <w:rPr>
          <w:rFonts w:ascii="Times New Roman" w:hAnsi="Times New Roman" w:cs="Times New Roman"/>
          <w:bCs/>
          <w:color w:val="000000"/>
          <w:sz w:val="24"/>
          <w:szCs w:val="24"/>
        </w:rPr>
        <w:t>between 0 and 255, i.e. unsigned.</w:t>
      </w:r>
    </w:p>
    <w:p w14:paraId="76FF0C66" w14:textId="7E7F8794" w:rsidR="00256801" w:rsidRPr="00CC68A5" w:rsidRDefault="00256801" w:rsidP="008678C8">
      <w:pPr>
        <w:pStyle w:val="NoSpacing"/>
        <w:ind w:left="360"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14:paraId="318B917A" w14:textId="77777777" w:rsidR="00256801" w:rsidRPr="00C53AE4" w:rsidRDefault="00256801" w:rsidP="00EC1AA7">
      <w:pPr>
        <w:pStyle w:val="NoSpacing"/>
        <w:ind w:left="360"/>
        <w:jc w:val="both"/>
        <w:rPr>
          <w:rFonts w:asciiTheme="majorBidi" w:hAnsiTheme="majorBidi" w:cstheme="majorBidi"/>
          <w:color w:val="000000"/>
          <w:sz w:val="24"/>
          <w:szCs w:val="24"/>
        </w:rPr>
      </w:pPr>
    </w:p>
    <w:sectPr w:rsidR="00256801" w:rsidRPr="00C53AE4" w:rsidSect="00664154">
      <w:pgSz w:w="12240" w:h="15840"/>
      <w:pgMar w:top="1816" w:right="1134" w:bottom="1561" w:left="1134" w:header="720" w:footer="720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4F4180" w14:textId="77777777" w:rsidR="00715CD5" w:rsidRPr="00664154" w:rsidRDefault="00715CD5" w:rsidP="00664154">
      <w:pPr>
        <w:pStyle w:val="TableContents"/>
        <w:rPr>
          <w:rFonts w:asciiTheme="minorHAnsi" w:eastAsiaTheme="minorHAnsi" w:hAnsiTheme="minorHAnsi" w:cstheme="minorBidi"/>
          <w:kern w:val="0"/>
          <w:sz w:val="22"/>
          <w:szCs w:val="22"/>
          <w:lang w:eastAsia="en-US" w:bidi="ar-SA"/>
        </w:rPr>
      </w:pPr>
      <w:r>
        <w:separator/>
      </w:r>
    </w:p>
  </w:endnote>
  <w:endnote w:type="continuationSeparator" w:id="0">
    <w:p w14:paraId="46C7A4E8" w14:textId="77777777" w:rsidR="00715CD5" w:rsidRPr="00664154" w:rsidRDefault="00715CD5" w:rsidP="00664154">
      <w:pPr>
        <w:pStyle w:val="TableContents"/>
        <w:rPr>
          <w:rFonts w:asciiTheme="minorHAnsi" w:eastAsiaTheme="minorHAnsi" w:hAnsiTheme="minorHAnsi" w:cstheme="minorBidi"/>
          <w:kern w:val="0"/>
          <w:sz w:val="22"/>
          <w:szCs w:val="22"/>
          <w:lang w:eastAsia="en-US" w:bidi="ar-S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jaVu Sans">
    <w:altName w:val="MS Gothic"/>
    <w:charset w:val="8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8A7FC1" w14:textId="77777777" w:rsidR="00F365A3" w:rsidRDefault="00F365A3">
    <w:pPr>
      <w:pStyle w:val="Footer"/>
      <w:pBdr>
        <w:top w:val="single" w:sz="4" w:space="1" w:color="D9D9D9" w:themeColor="background1" w:themeShade="D9"/>
      </w:pBdr>
      <w:rPr>
        <w:b/>
      </w:rPr>
    </w:pPr>
  </w:p>
  <w:sdt>
    <w:sdtPr>
      <w:id w:val="867935"/>
      <w:docPartObj>
        <w:docPartGallery w:val="Page Numbers (Top of Page)"/>
        <w:docPartUnique/>
      </w:docPartObj>
    </w:sdtPr>
    <w:sdtEndPr/>
    <w:sdtContent>
      <w:p w14:paraId="6C5400A1" w14:textId="77777777" w:rsidR="00F365A3" w:rsidRPr="00C5561B" w:rsidRDefault="00F365A3" w:rsidP="00C5561B">
        <w:pPr>
          <w:pStyle w:val="Footer"/>
        </w:pPr>
        <w:r w:rsidRPr="00C5561B">
          <w:t xml:space="preserve">Page </w:t>
        </w:r>
        <w:r w:rsidR="00BB3B65" w:rsidRPr="00C5561B">
          <w:rPr>
            <w:b/>
          </w:rPr>
          <w:fldChar w:fldCharType="begin"/>
        </w:r>
        <w:r w:rsidRPr="00C5561B">
          <w:rPr>
            <w:b/>
          </w:rPr>
          <w:instrText xml:space="preserve"> PAGE </w:instrText>
        </w:r>
        <w:r w:rsidR="00BB3B65" w:rsidRPr="00C5561B">
          <w:rPr>
            <w:b/>
          </w:rPr>
          <w:fldChar w:fldCharType="separate"/>
        </w:r>
        <w:r w:rsidR="008678C8">
          <w:rPr>
            <w:b/>
            <w:noProof/>
          </w:rPr>
          <w:t>3</w:t>
        </w:r>
        <w:r w:rsidR="00BB3B65" w:rsidRPr="00C5561B">
          <w:fldChar w:fldCharType="end"/>
        </w:r>
        <w:r w:rsidRPr="00C5561B">
          <w:t xml:space="preserve"> of </w:t>
        </w:r>
        <w:r w:rsidR="00BB3B65" w:rsidRPr="00C5561B">
          <w:rPr>
            <w:b/>
          </w:rPr>
          <w:fldChar w:fldCharType="begin"/>
        </w:r>
        <w:r w:rsidRPr="00C5561B">
          <w:rPr>
            <w:b/>
          </w:rPr>
          <w:instrText xml:space="preserve"> NUMPAGES  </w:instrText>
        </w:r>
        <w:r w:rsidR="00BB3B65" w:rsidRPr="00C5561B">
          <w:rPr>
            <w:b/>
          </w:rPr>
          <w:fldChar w:fldCharType="separate"/>
        </w:r>
        <w:r w:rsidR="008678C8">
          <w:rPr>
            <w:b/>
            <w:noProof/>
          </w:rPr>
          <w:t>3</w:t>
        </w:r>
        <w:r w:rsidR="00BB3B65" w:rsidRPr="00C5561B">
          <w:fldChar w:fldCharType="end"/>
        </w:r>
      </w:p>
    </w:sdtContent>
  </w:sdt>
  <w:p w14:paraId="6DA90171" w14:textId="77777777" w:rsidR="00F365A3" w:rsidRDefault="00F365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67936"/>
      <w:docPartObj>
        <w:docPartGallery w:val="Page Numbers (Bottom of Page)"/>
        <w:docPartUnique/>
      </w:docPartObj>
    </w:sdtPr>
    <w:sdtEndPr/>
    <w:sdtContent>
      <w:sdt>
        <w:sdtPr>
          <w:id w:val="867937"/>
          <w:docPartObj>
            <w:docPartGallery w:val="Page Numbers (Top of Page)"/>
            <w:docPartUnique/>
          </w:docPartObj>
        </w:sdtPr>
        <w:sdtEndPr/>
        <w:sdtContent>
          <w:p w14:paraId="630F6FA0" w14:textId="77777777" w:rsidR="00F365A3" w:rsidRDefault="00F365A3">
            <w:pPr>
              <w:pStyle w:val="Footer"/>
            </w:pPr>
            <w:r>
              <w:t xml:space="preserve">Page </w:t>
            </w:r>
            <w:r w:rsidR="00BB3B65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BB3B65">
              <w:rPr>
                <w:b/>
                <w:sz w:val="24"/>
                <w:szCs w:val="24"/>
              </w:rPr>
              <w:fldChar w:fldCharType="separate"/>
            </w:r>
            <w:r w:rsidR="008678C8">
              <w:rPr>
                <w:b/>
                <w:noProof/>
              </w:rPr>
              <w:t>1</w:t>
            </w:r>
            <w:r w:rsidR="00BB3B65"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BB3B65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BB3B65">
              <w:rPr>
                <w:b/>
                <w:sz w:val="24"/>
                <w:szCs w:val="24"/>
              </w:rPr>
              <w:fldChar w:fldCharType="separate"/>
            </w:r>
            <w:r w:rsidR="008678C8">
              <w:rPr>
                <w:b/>
                <w:noProof/>
              </w:rPr>
              <w:t>3</w:t>
            </w:r>
            <w:r w:rsidR="00BB3B65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14:paraId="623A37D2" w14:textId="77777777" w:rsidR="00F365A3" w:rsidRDefault="00F365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BCE79D" w14:textId="77777777" w:rsidR="00715CD5" w:rsidRPr="00664154" w:rsidRDefault="00715CD5" w:rsidP="00664154">
      <w:pPr>
        <w:pStyle w:val="TableContents"/>
        <w:rPr>
          <w:rFonts w:asciiTheme="minorHAnsi" w:eastAsiaTheme="minorHAnsi" w:hAnsiTheme="minorHAnsi" w:cstheme="minorBidi"/>
          <w:kern w:val="0"/>
          <w:sz w:val="22"/>
          <w:szCs w:val="22"/>
          <w:lang w:eastAsia="en-US" w:bidi="ar-SA"/>
        </w:rPr>
      </w:pPr>
      <w:r>
        <w:separator/>
      </w:r>
    </w:p>
  </w:footnote>
  <w:footnote w:type="continuationSeparator" w:id="0">
    <w:p w14:paraId="3C34058A" w14:textId="77777777" w:rsidR="00715CD5" w:rsidRPr="00664154" w:rsidRDefault="00715CD5" w:rsidP="00664154">
      <w:pPr>
        <w:pStyle w:val="TableContents"/>
        <w:rPr>
          <w:rFonts w:asciiTheme="minorHAnsi" w:eastAsiaTheme="minorHAnsi" w:hAnsiTheme="minorHAnsi" w:cstheme="minorBidi"/>
          <w:kern w:val="0"/>
          <w:sz w:val="22"/>
          <w:szCs w:val="22"/>
          <w:lang w:eastAsia="en-US" w:bidi="ar-S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952CF5" w14:textId="77777777" w:rsidR="00F365A3" w:rsidRDefault="00715CD5">
    <w:pPr>
      <w:pStyle w:val="Header"/>
      <w:rPr>
        <w:rFonts w:asciiTheme="majorHAnsi" w:eastAsiaTheme="majorEastAsia" w:hAnsiTheme="majorHAnsi" w:cstheme="majorBidi"/>
        <w:color w:val="4F81BD" w:themeColor="accent1"/>
        <w:sz w:val="24"/>
        <w:szCs w:val="24"/>
      </w:rPr>
    </w:pPr>
    <w:sdt>
      <w:sdtPr>
        <w:rPr>
          <w:rFonts w:asciiTheme="majorHAnsi" w:eastAsiaTheme="majorEastAsia" w:hAnsiTheme="majorHAnsi" w:cstheme="majorBidi"/>
          <w:color w:val="4F81BD" w:themeColor="accent1"/>
          <w:sz w:val="24"/>
          <w:szCs w:val="24"/>
        </w:rPr>
        <w:alias w:val="Title"/>
        <w:id w:val="867933"/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4A2EBC">
          <w:rPr>
            <w:rFonts w:asciiTheme="majorHAnsi" w:eastAsiaTheme="majorEastAsia" w:hAnsiTheme="majorHAnsi" w:cstheme="majorBidi"/>
            <w:color w:val="4F81BD" w:themeColor="accent1"/>
            <w:sz w:val="24"/>
            <w:szCs w:val="24"/>
          </w:rPr>
          <w:t xml:space="preserve">     </w:t>
        </w:r>
      </w:sdtContent>
    </w:sdt>
    <w:r w:rsidR="00F365A3">
      <w:rPr>
        <w:rFonts w:asciiTheme="majorHAnsi" w:eastAsiaTheme="majorEastAsia" w:hAnsiTheme="majorHAnsi" w:cstheme="majorBidi"/>
        <w:color w:val="4F81BD" w:themeColor="accent1"/>
        <w:sz w:val="24"/>
        <w:szCs w:val="24"/>
      </w:rPr>
      <w:ptab w:relativeTo="margin" w:alignment="right" w:leader="none"/>
    </w:r>
    <w:sdt>
      <w:sdtPr>
        <w:rPr>
          <w:rFonts w:asciiTheme="majorHAnsi" w:eastAsiaTheme="majorEastAsia" w:hAnsiTheme="majorHAnsi" w:cstheme="majorBidi"/>
          <w:color w:val="4F81BD" w:themeColor="accent1"/>
          <w:sz w:val="24"/>
          <w:szCs w:val="24"/>
        </w:rPr>
        <w:alias w:val="Date"/>
        <w:id w:val="867934"/>
        <w:showingPlcHdr/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4A2EBC">
          <w:rPr>
            <w:rFonts w:asciiTheme="majorHAnsi" w:eastAsiaTheme="majorEastAsia" w:hAnsiTheme="majorHAnsi" w:cstheme="majorBidi"/>
            <w:color w:val="4F81BD" w:themeColor="accent1"/>
            <w:sz w:val="24"/>
            <w:szCs w:val="24"/>
          </w:rPr>
          <w:t xml:space="preserve">     </w:t>
        </w:r>
      </w:sdtContent>
    </w:sdt>
  </w:p>
  <w:p w14:paraId="2CEA7CE2" w14:textId="77777777" w:rsidR="00D61C1F" w:rsidRDefault="00D61C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242843" w14:textId="77777777" w:rsidR="00CF3D3E" w:rsidRDefault="00715CD5">
    <w:pPr>
      <w:pStyle w:val="Header"/>
    </w:pPr>
    <w:sdt>
      <w:sdtPr>
        <w:rPr>
          <w:rFonts w:asciiTheme="majorHAnsi" w:eastAsiaTheme="majorEastAsia" w:hAnsiTheme="majorHAnsi" w:cstheme="majorBidi"/>
          <w:color w:val="4F81BD" w:themeColor="accent1"/>
          <w:sz w:val="24"/>
          <w:szCs w:val="24"/>
        </w:rPr>
        <w:alias w:val="Title"/>
        <w:id w:val="923223993"/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4A2EBC">
          <w:rPr>
            <w:rFonts w:asciiTheme="majorHAnsi" w:eastAsiaTheme="majorEastAsia" w:hAnsiTheme="majorHAnsi" w:cstheme="majorBidi"/>
            <w:color w:val="4F81BD" w:themeColor="accent1"/>
            <w:sz w:val="24"/>
            <w:szCs w:val="24"/>
          </w:rPr>
          <w:t xml:space="preserve">     </w:t>
        </w:r>
      </w:sdtContent>
    </w:sdt>
    <w:r w:rsidR="00CF3D3E">
      <w:rPr>
        <w:rFonts w:asciiTheme="majorHAnsi" w:eastAsiaTheme="majorEastAsia" w:hAnsiTheme="majorHAnsi" w:cstheme="majorBidi"/>
        <w:color w:val="4F81BD" w:themeColor="accent1"/>
        <w:sz w:val="24"/>
        <w:szCs w:val="24"/>
      </w:rPr>
      <w:ptab w:relativeTo="margin" w:alignment="right" w:leader="none"/>
    </w:r>
    <w:sdt>
      <w:sdtPr>
        <w:rPr>
          <w:rFonts w:asciiTheme="majorHAnsi" w:eastAsiaTheme="majorEastAsia" w:hAnsiTheme="majorHAnsi" w:cstheme="majorBidi"/>
          <w:color w:val="4F81BD" w:themeColor="accent1"/>
          <w:sz w:val="24"/>
          <w:szCs w:val="24"/>
        </w:rPr>
        <w:alias w:val="Date"/>
        <w:id w:val="-963113954"/>
        <w:showingPlcHdr/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4A2EBC">
          <w:rPr>
            <w:rFonts w:asciiTheme="majorHAnsi" w:eastAsiaTheme="majorEastAsia" w:hAnsiTheme="majorHAnsi" w:cstheme="majorBidi"/>
            <w:color w:val="4F81BD" w:themeColor="accent1"/>
            <w:sz w:val="24"/>
            <w:szCs w:val="24"/>
          </w:rPr>
          <w:t xml:space="preserve">     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F4F36"/>
    <w:multiLevelType w:val="multilevel"/>
    <w:tmpl w:val="6B9A91E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sz w:val="22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2FF1FE0"/>
    <w:multiLevelType w:val="multilevel"/>
    <w:tmpl w:val="6E10DA6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03047069"/>
    <w:multiLevelType w:val="hybridMultilevel"/>
    <w:tmpl w:val="7AF462E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1358CC"/>
    <w:multiLevelType w:val="hybridMultilevel"/>
    <w:tmpl w:val="5FD4CF22"/>
    <w:lvl w:ilvl="0" w:tplc="AC384BC6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6021E40"/>
    <w:multiLevelType w:val="hybridMultilevel"/>
    <w:tmpl w:val="774C3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7F04BC"/>
    <w:multiLevelType w:val="hybridMultilevel"/>
    <w:tmpl w:val="B83ED0A4"/>
    <w:lvl w:ilvl="0" w:tplc="0409000D">
      <w:start w:val="1"/>
      <w:numFmt w:val="bullet"/>
      <w:lvlText w:val="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D7479E"/>
    <w:multiLevelType w:val="hybridMultilevel"/>
    <w:tmpl w:val="64B008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D371C15"/>
    <w:multiLevelType w:val="hybridMultilevel"/>
    <w:tmpl w:val="11B25B4C"/>
    <w:lvl w:ilvl="0" w:tplc="EDC421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546767"/>
    <w:multiLevelType w:val="hybridMultilevel"/>
    <w:tmpl w:val="466AE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006C27"/>
    <w:multiLevelType w:val="hybridMultilevel"/>
    <w:tmpl w:val="B558747C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51F0A5C"/>
    <w:multiLevelType w:val="hybridMultilevel"/>
    <w:tmpl w:val="51EE9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085931"/>
    <w:multiLevelType w:val="hybridMultilevel"/>
    <w:tmpl w:val="2690B0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3506A96"/>
    <w:multiLevelType w:val="hybridMultilevel"/>
    <w:tmpl w:val="EF1C95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145898"/>
    <w:multiLevelType w:val="hybridMultilevel"/>
    <w:tmpl w:val="29A0518C"/>
    <w:lvl w:ilvl="0" w:tplc="66D09C92">
      <w:start w:val="1"/>
      <w:numFmt w:val="decimal"/>
      <w:lvlText w:val="%1."/>
      <w:lvlJc w:val="left"/>
      <w:pPr>
        <w:ind w:left="144" w:hanging="14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272A2D"/>
    <w:multiLevelType w:val="hybridMultilevel"/>
    <w:tmpl w:val="EF1C95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493C1C"/>
    <w:multiLevelType w:val="multilevel"/>
    <w:tmpl w:val="68AE7C6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bullet"/>
      <w:lvlText w:val=""/>
      <w:lvlJc w:val="left"/>
      <w:pPr>
        <w:ind w:left="720" w:hanging="720"/>
      </w:pPr>
      <w:rPr>
        <w:rFonts w:ascii="Wingdings" w:hAnsi="Wingdings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2A011608"/>
    <w:multiLevelType w:val="hybridMultilevel"/>
    <w:tmpl w:val="D9F63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510519"/>
    <w:multiLevelType w:val="hybridMultilevel"/>
    <w:tmpl w:val="BE58D4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D12319A">
      <w:start w:val="1"/>
      <w:numFmt w:val="lowerLetter"/>
      <w:lvlText w:val="%2."/>
      <w:lvlJc w:val="left"/>
      <w:pPr>
        <w:ind w:left="1440" w:hanging="360"/>
      </w:pPr>
      <w:rPr>
        <w:b/>
        <w:sz w:val="28"/>
        <w:szCs w:val="28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BB37F0"/>
    <w:multiLevelType w:val="hybridMultilevel"/>
    <w:tmpl w:val="4832F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864B6E"/>
    <w:multiLevelType w:val="hybridMultilevel"/>
    <w:tmpl w:val="E458876E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0" w15:restartNumberingAfterBreak="0">
    <w:nsid w:val="380D78CA"/>
    <w:multiLevelType w:val="hybridMultilevel"/>
    <w:tmpl w:val="E952758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D7435E8">
      <w:start w:val="4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91B7B3E"/>
    <w:multiLevelType w:val="hybridMultilevel"/>
    <w:tmpl w:val="F564C56E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DA520CB"/>
    <w:multiLevelType w:val="hybridMultilevel"/>
    <w:tmpl w:val="8CFC2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CF5018"/>
    <w:multiLevelType w:val="hybridMultilevel"/>
    <w:tmpl w:val="FC3053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4A13BB"/>
    <w:multiLevelType w:val="hybridMultilevel"/>
    <w:tmpl w:val="62FA6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594744"/>
    <w:multiLevelType w:val="hybridMultilevel"/>
    <w:tmpl w:val="FDBA51F4"/>
    <w:lvl w:ilvl="0" w:tplc="FB9C25EE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39224F0E">
      <w:start w:val="1"/>
      <w:numFmt w:val="decimal"/>
      <w:lvlText w:val="(%2)"/>
      <w:lvlJc w:val="left"/>
      <w:pPr>
        <w:ind w:left="735" w:hanging="375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6" w15:restartNumberingAfterBreak="0">
    <w:nsid w:val="41F51909"/>
    <w:multiLevelType w:val="hybridMultilevel"/>
    <w:tmpl w:val="4E94EA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24D3FCC"/>
    <w:multiLevelType w:val="multilevel"/>
    <w:tmpl w:val="6C14AF5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8" w15:restartNumberingAfterBreak="0">
    <w:nsid w:val="448E316F"/>
    <w:multiLevelType w:val="hybridMultilevel"/>
    <w:tmpl w:val="8FCC26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007D61"/>
    <w:multiLevelType w:val="hybridMultilevel"/>
    <w:tmpl w:val="829883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D296171"/>
    <w:multiLevelType w:val="hybridMultilevel"/>
    <w:tmpl w:val="EFF2AE7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31" w15:restartNumberingAfterBreak="0">
    <w:nsid w:val="50F05846"/>
    <w:multiLevelType w:val="hybridMultilevel"/>
    <w:tmpl w:val="47C258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AB4F97"/>
    <w:multiLevelType w:val="hybridMultilevel"/>
    <w:tmpl w:val="286E88B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CB25273"/>
    <w:multiLevelType w:val="hybridMultilevel"/>
    <w:tmpl w:val="AC0A8940"/>
    <w:lvl w:ilvl="0" w:tplc="82D21798">
      <w:start w:val="1"/>
      <w:numFmt w:val="lowerLetter"/>
      <w:lvlText w:val="%1."/>
      <w:lvlJc w:val="left"/>
      <w:pPr>
        <w:ind w:left="36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1F535D9"/>
    <w:multiLevelType w:val="hybridMultilevel"/>
    <w:tmpl w:val="26BEA21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AE1519"/>
    <w:multiLevelType w:val="hybridMultilevel"/>
    <w:tmpl w:val="E18AFD86"/>
    <w:lvl w:ilvl="0" w:tplc="98045820">
      <w:start w:val="1"/>
      <w:numFmt w:val="decimal"/>
      <w:suff w:val="space"/>
      <w:lvlText w:val="%1."/>
      <w:lvlJc w:val="left"/>
      <w:pPr>
        <w:ind w:left="216" w:hanging="216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36" w15:restartNumberingAfterBreak="0">
    <w:nsid w:val="6FA4300C"/>
    <w:multiLevelType w:val="hybridMultilevel"/>
    <w:tmpl w:val="0FD6EDE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71C90C3C"/>
    <w:multiLevelType w:val="hybridMultilevel"/>
    <w:tmpl w:val="FE06C4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2FF01DD"/>
    <w:multiLevelType w:val="hybridMultilevel"/>
    <w:tmpl w:val="EE38601E"/>
    <w:lvl w:ilvl="0" w:tplc="B31CEACC">
      <w:start w:val="1"/>
      <w:numFmt w:val="low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534186C"/>
    <w:multiLevelType w:val="hybridMultilevel"/>
    <w:tmpl w:val="379CD76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D027C45"/>
    <w:multiLevelType w:val="hybridMultilevel"/>
    <w:tmpl w:val="9B96307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CE1558"/>
    <w:multiLevelType w:val="hybridMultilevel"/>
    <w:tmpl w:val="E5D49462"/>
    <w:lvl w:ilvl="0" w:tplc="731A4F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DD94AD0"/>
    <w:multiLevelType w:val="hybridMultilevel"/>
    <w:tmpl w:val="BA8AE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0"/>
  </w:num>
  <w:num w:numId="3">
    <w:abstractNumId w:val="17"/>
  </w:num>
  <w:num w:numId="4">
    <w:abstractNumId w:val="1"/>
  </w:num>
  <w:num w:numId="5">
    <w:abstractNumId w:val="0"/>
  </w:num>
  <w:num w:numId="6">
    <w:abstractNumId w:val="27"/>
  </w:num>
  <w:num w:numId="7">
    <w:abstractNumId w:val="15"/>
  </w:num>
  <w:num w:numId="8">
    <w:abstractNumId w:val="34"/>
  </w:num>
  <w:num w:numId="9">
    <w:abstractNumId w:val="39"/>
  </w:num>
  <w:num w:numId="10">
    <w:abstractNumId w:val="40"/>
  </w:num>
  <w:num w:numId="11">
    <w:abstractNumId w:val="3"/>
  </w:num>
  <w:num w:numId="12">
    <w:abstractNumId w:val="11"/>
  </w:num>
  <w:num w:numId="13">
    <w:abstractNumId w:val="19"/>
  </w:num>
  <w:num w:numId="14">
    <w:abstractNumId w:val="18"/>
  </w:num>
  <w:num w:numId="15">
    <w:abstractNumId w:val="4"/>
  </w:num>
  <w:num w:numId="16">
    <w:abstractNumId w:val="38"/>
  </w:num>
  <w:num w:numId="17">
    <w:abstractNumId w:val="25"/>
  </w:num>
  <w:num w:numId="18">
    <w:abstractNumId w:val="26"/>
  </w:num>
  <w:num w:numId="19">
    <w:abstractNumId w:val="36"/>
  </w:num>
  <w:num w:numId="20">
    <w:abstractNumId w:val="28"/>
  </w:num>
  <w:num w:numId="21">
    <w:abstractNumId w:val="21"/>
  </w:num>
  <w:num w:numId="22">
    <w:abstractNumId w:val="2"/>
  </w:num>
  <w:num w:numId="2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4"/>
  </w:num>
  <w:num w:numId="26">
    <w:abstractNumId w:val="10"/>
  </w:num>
  <w:num w:numId="2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2"/>
  </w:num>
  <w:num w:numId="29">
    <w:abstractNumId w:val="31"/>
  </w:num>
  <w:num w:numId="30">
    <w:abstractNumId w:val="41"/>
  </w:num>
  <w:num w:numId="31">
    <w:abstractNumId w:val="37"/>
  </w:num>
  <w:num w:numId="32">
    <w:abstractNumId w:val="7"/>
  </w:num>
  <w:num w:numId="33">
    <w:abstractNumId w:val="12"/>
  </w:num>
  <w:num w:numId="34">
    <w:abstractNumId w:val="42"/>
  </w:num>
  <w:num w:numId="35">
    <w:abstractNumId w:val="8"/>
  </w:num>
  <w:num w:numId="36">
    <w:abstractNumId w:val="24"/>
  </w:num>
  <w:num w:numId="37">
    <w:abstractNumId w:val="29"/>
  </w:num>
  <w:num w:numId="38">
    <w:abstractNumId w:val="32"/>
  </w:num>
  <w:num w:numId="39">
    <w:abstractNumId w:val="23"/>
  </w:num>
  <w:num w:numId="40">
    <w:abstractNumId w:val="33"/>
  </w:num>
  <w:num w:numId="41">
    <w:abstractNumId w:val="16"/>
  </w:num>
  <w:num w:numId="42">
    <w:abstractNumId w:val="9"/>
  </w:num>
  <w:num w:numId="43">
    <w:abstractNumId w:val="13"/>
  </w:num>
  <w:num w:numId="44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NjQ1MTUxMTQ0NzJV0lEKTi0uzszPAykwqgUAHtZbHCwAAAA="/>
  </w:docVars>
  <w:rsids>
    <w:rsidRoot w:val="00664154"/>
    <w:rsid w:val="00011EF4"/>
    <w:rsid w:val="0003154E"/>
    <w:rsid w:val="00062E27"/>
    <w:rsid w:val="00065936"/>
    <w:rsid w:val="00096E48"/>
    <w:rsid w:val="000A5518"/>
    <w:rsid w:val="000D03BB"/>
    <w:rsid w:val="000D0745"/>
    <w:rsid w:val="000D2C9A"/>
    <w:rsid w:val="000D2F0C"/>
    <w:rsid w:val="000E371C"/>
    <w:rsid w:val="000F2A9F"/>
    <w:rsid w:val="00101732"/>
    <w:rsid w:val="00107381"/>
    <w:rsid w:val="001142B2"/>
    <w:rsid w:val="0012110F"/>
    <w:rsid w:val="001241D3"/>
    <w:rsid w:val="0013252A"/>
    <w:rsid w:val="0017331A"/>
    <w:rsid w:val="00174F11"/>
    <w:rsid w:val="001A6126"/>
    <w:rsid w:val="001C1546"/>
    <w:rsid w:val="001C4243"/>
    <w:rsid w:val="001C4F74"/>
    <w:rsid w:val="001C5ACB"/>
    <w:rsid w:val="001E537C"/>
    <w:rsid w:val="00212994"/>
    <w:rsid w:val="002224D2"/>
    <w:rsid w:val="00235CF8"/>
    <w:rsid w:val="002432C9"/>
    <w:rsid w:val="0025298A"/>
    <w:rsid w:val="00256801"/>
    <w:rsid w:val="002722D1"/>
    <w:rsid w:val="00274B15"/>
    <w:rsid w:val="002967F4"/>
    <w:rsid w:val="002C382A"/>
    <w:rsid w:val="002D2BB6"/>
    <w:rsid w:val="002D58B4"/>
    <w:rsid w:val="002F635E"/>
    <w:rsid w:val="0030531F"/>
    <w:rsid w:val="00343524"/>
    <w:rsid w:val="00344E90"/>
    <w:rsid w:val="003523BF"/>
    <w:rsid w:val="00363663"/>
    <w:rsid w:val="003726AA"/>
    <w:rsid w:val="0038496F"/>
    <w:rsid w:val="003866F2"/>
    <w:rsid w:val="00393824"/>
    <w:rsid w:val="0039650C"/>
    <w:rsid w:val="003B5995"/>
    <w:rsid w:val="003C0079"/>
    <w:rsid w:val="003E41C9"/>
    <w:rsid w:val="003E4A74"/>
    <w:rsid w:val="003F0680"/>
    <w:rsid w:val="00436A1B"/>
    <w:rsid w:val="004472CC"/>
    <w:rsid w:val="00451BCC"/>
    <w:rsid w:val="00462C8F"/>
    <w:rsid w:val="004674DB"/>
    <w:rsid w:val="00467724"/>
    <w:rsid w:val="0047082F"/>
    <w:rsid w:val="0048261A"/>
    <w:rsid w:val="00486E33"/>
    <w:rsid w:val="004910AB"/>
    <w:rsid w:val="004A2EBC"/>
    <w:rsid w:val="004A6323"/>
    <w:rsid w:val="004A6B17"/>
    <w:rsid w:val="004B16D3"/>
    <w:rsid w:val="004B4ECA"/>
    <w:rsid w:val="004B4F64"/>
    <w:rsid w:val="004C6FE4"/>
    <w:rsid w:val="004C7FCB"/>
    <w:rsid w:val="004E131F"/>
    <w:rsid w:val="004E6ABE"/>
    <w:rsid w:val="004F29B5"/>
    <w:rsid w:val="004F38D0"/>
    <w:rsid w:val="0050086F"/>
    <w:rsid w:val="00502A29"/>
    <w:rsid w:val="00516036"/>
    <w:rsid w:val="00521BB1"/>
    <w:rsid w:val="005228F2"/>
    <w:rsid w:val="00541F33"/>
    <w:rsid w:val="005424E8"/>
    <w:rsid w:val="00543296"/>
    <w:rsid w:val="005458E2"/>
    <w:rsid w:val="005509E9"/>
    <w:rsid w:val="0055165B"/>
    <w:rsid w:val="00551A7F"/>
    <w:rsid w:val="00565658"/>
    <w:rsid w:val="0057010D"/>
    <w:rsid w:val="005F1E7B"/>
    <w:rsid w:val="00605391"/>
    <w:rsid w:val="00664154"/>
    <w:rsid w:val="00671976"/>
    <w:rsid w:val="006727FC"/>
    <w:rsid w:val="006847A1"/>
    <w:rsid w:val="006B142D"/>
    <w:rsid w:val="006B3E85"/>
    <w:rsid w:val="006D7B55"/>
    <w:rsid w:val="006F1868"/>
    <w:rsid w:val="006F258C"/>
    <w:rsid w:val="0070047C"/>
    <w:rsid w:val="00705A44"/>
    <w:rsid w:val="00715CD5"/>
    <w:rsid w:val="00724807"/>
    <w:rsid w:val="0072694D"/>
    <w:rsid w:val="00731D25"/>
    <w:rsid w:val="00774FC3"/>
    <w:rsid w:val="00782E50"/>
    <w:rsid w:val="0079709E"/>
    <w:rsid w:val="0079711A"/>
    <w:rsid w:val="00797258"/>
    <w:rsid w:val="00797808"/>
    <w:rsid w:val="007A326C"/>
    <w:rsid w:val="007B2A82"/>
    <w:rsid w:val="007B31E3"/>
    <w:rsid w:val="007C5641"/>
    <w:rsid w:val="007C6D5A"/>
    <w:rsid w:val="007D0FC9"/>
    <w:rsid w:val="007D2FBC"/>
    <w:rsid w:val="007E4CFB"/>
    <w:rsid w:val="007F2B10"/>
    <w:rsid w:val="007F3145"/>
    <w:rsid w:val="008018FF"/>
    <w:rsid w:val="008053F2"/>
    <w:rsid w:val="00811C80"/>
    <w:rsid w:val="00821060"/>
    <w:rsid w:val="00821F38"/>
    <w:rsid w:val="0083272A"/>
    <w:rsid w:val="00850424"/>
    <w:rsid w:val="00853E66"/>
    <w:rsid w:val="008609FF"/>
    <w:rsid w:val="008678C8"/>
    <w:rsid w:val="00873459"/>
    <w:rsid w:val="00873561"/>
    <w:rsid w:val="00886418"/>
    <w:rsid w:val="008A5322"/>
    <w:rsid w:val="008A7074"/>
    <w:rsid w:val="008D2494"/>
    <w:rsid w:val="008E19C7"/>
    <w:rsid w:val="008E2845"/>
    <w:rsid w:val="008E2ADC"/>
    <w:rsid w:val="008E6E3F"/>
    <w:rsid w:val="00917EE0"/>
    <w:rsid w:val="009220D6"/>
    <w:rsid w:val="0094703B"/>
    <w:rsid w:val="00961B66"/>
    <w:rsid w:val="00965D53"/>
    <w:rsid w:val="00967749"/>
    <w:rsid w:val="00985005"/>
    <w:rsid w:val="00996991"/>
    <w:rsid w:val="009A2739"/>
    <w:rsid w:val="009A71E1"/>
    <w:rsid w:val="009C4B80"/>
    <w:rsid w:val="009F3C47"/>
    <w:rsid w:val="009F667A"/>
    <w:rsid w:val="00A0472D"/>
    <w:rsid w:val="00A14F27"/>
    <w:rsid w:val="00A27E81"/>
    <w:rsid w:val="00A32CC0"/>
    <w:rsid w:val="00A36241"/>
    <w:rsid w:val="00A41336"/>
    <w:rsid w:val="00A471AC"/>
    <w:rsid w:val="00A636EC"/>
    <w:rsid w:val="00A66843"/>
    <w:rsid w:val="00A702F4"/>
    <w:rsid w:val="00A711F6"/>
    <w:rsid w:val="00A8189E"/>
    <w:rsid w:val="00A913B1"/>
    <w:rsid w:val="00A925DA"/>
    <w:rsid w:val="00AC5D74"/>
    <w:rsid w:val="00B0486B"/>
    <w:rsid w:val="00B05C03"/>
    <w:rsid w:val="00B115DB"/>
    <w:rsid w:val="00B24A55"/>
    <w:rsid w:val="00B425DA"/>
    <w:rsid w:val="00B45475"/>
    <w:rsid w:val="00B52989"/>
    <w:rsid w:val="00B52A6D"/>
    <w:rsid w:val="00B576F4"/>
    <w:rsid w:val="00B71FCC"/>
    <w:rsid w:val="00B86848"/>
    <w:rsid w:val="00B8690B"/>
    <w:rsid w:val="00B933A2"/>
    <w:rsid w:val="00B93C0F"/>
    <w:rsid w:val="00BB3B65"/>
    <w:rsid w:val="00BB62FD"/>
    <w:rsid w:val="00BC7D70"/>
    <w:rsid w:val="00BD18CE"/>
    <w:rsid w:val="00BD4E45"/>
    <w:rsid w:val="00BE38BE"/>
    <w:rsid w:val="00C004C2"/>
    <w:rsid w:val="00C03DE3"/>
    <w:rsid w:val="00C3416D"/>
    <w:rsid w:val="00C40F8B"/>
    <w:rsid w:val="00C534CD"/>
    <w:rsid w:val="00C53AE4"/>
    <w:rsid w:val="00C5561B"/>
    <w:rsid w:val="00C91B37"/>
    <w:rsid w:val="00CB140C"/>
    <w:rsid w:val="00CB5695"/>
    <w:rsid w:val="00CC68A5"/>
    <w:rsid w:val="00CF3D3E"/>
    <w:rsid w:val="00D239C0"/>
    <w:rsid w:val="00D41E59"/>
    <w:rsid w:val="00D56431"/>
    <w:rsid w:val="00D61C1F"/>
    <w:rsid w:val="00D713EA"/>
    <w:rsid w:val="00D86FBF"/>
    <w:rsid w:val="00D930E0"/>
    <w:rsid w:val="00DD0FB9"/>
    <w:rsid w:val="00DE3842"/>
    <w:rsid w:val="00E00BE9"/>
    <w:rsid w:val="00E01EB5"/>
    <w:rsid w:val="00E11C47"/>
    <w:rsid w:val="00E14FB1"/>
    <w:rsid w:val="00E326E8"/>
    <w:rsid w:val="00E513C9"/>
    <w:rsid w:val="00E576C9"/>
    <w:rsid w:val="00E630EF"/>
    <w:rsid w:val="00E65982"/>
    <w:rsid w:val="00E65A5B"/>
    <w:rsid w:val="00E77A40"/>
    <w:rsid w:val="00EB2874"/>
    <w:rsid w:val="00EC1AA7"/>
    <w:rsid w:val="00ED5CA3"/>
    <w:rsid w:val="00EF15BD"/>
    <w:rsid w:val="00F0483E"/>
    <w:rsid w:val="00F25346"/>
    <w:rsid w:val="00F353F3"/>
    <w:rsid w:val="00F35A78"/>
    <w:rsid w:val="00F365A3"/>
    <w:rsid w:val="00F44274"/>
    <w:rsid w:val="00F510C9"/>
    <w:rsid w:val="00F60B72"/>
    <w:rsid w:val="00F7223E"/>
    <w:rsid w:val="00F73715"/>
    <w:rsid w:val="00FA2412"/>
    <w:rsid w:val="00FB458E"/>
    <w:rsid w:val="00FC1EAA"/>
    <w:rsid w:val="00FC3FF2"/>
    <w:rsid w:val="00FC788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3E891E"/>
  <w15:docId w15:val="{ED34D713-A9C1-4921-AC5C-66395DE3E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38D0"/>
  </w:style>
  <w:style w:type="paragraph" w:styleId="Heading1">
    <w:name w:val="heading 1"/>
    <w:basedOn w:val="Normal"/>
    <w:next w:val="Normal"/>
    <w:link w:val="Heading1Char"/>
    <w:uiPriority w:val="9"/>
    <w:qFormat/>
    <w:rsid w:val="00664154"/>
    <w:pPr>
      <w:keepNext/>
      <w:keepLines/>
      <w:numPr>
        <w:numId w:val="5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4154"/>
    <w:pPr>
      <w:keepNext/>
      <w:keepLines/>
      <w:numPr>
        <w:ilvl w:val="1"/>
        <w:numId w:val="5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224D2"/>
    <w:pPr>
      <w:keepNext/>
      <w:keepLines/>
      <w:numPr>
        <w:ilvl w:val="2"/>
        <w:numId w:val="5"/>
      </w:numPr>
      <w:spacing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64154"/>
    <w:pPr>
      <w:keepNext/>
      <w:keepLines/>
      <w:numPr>
        <w:ilvl w:val="3"/>
        <w:numId w:val="5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64154"/>
    <w:pPr>
      <w:keepNext/>
      <w:keepLines/>
      <w:numPr>
        <w:ilvl w:val="4"/>
        <w:numId w:val="5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64154"/>
    <w:pPr>
      <w:keepNext/>
      <w:keepLines/>
      <w:numPr>
        <w:ilvl w:val="5"/>
        <w:numId w:val="5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64154"/>
    <w:pPr>
      <w:keepNext/>
      <w:keepLines/>
      <w:numPr>
        <w:ilvl w:val="6"/>
        <w:numId w:val="5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64154"/>
    <w:pPr>
      <w:keepNext/>
      <w:keepLines/>
      <w:numPr>
        <w:ilvl w:val="7"/>
        <w:numId w:val="5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64154"/>
    <w:pPr>
      <w:keepNext/>
      <w:keepLines/>
      <w:numPr>
        <w:ilvl w:val="8"/>
        <w:numId w:val="5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6415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6415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224D2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66415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6415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6415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6415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6415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6415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/>
    <w:rsid w:val="00664154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64154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6415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64154"/>
    <w:pPr>
      <w:tabs>
        <w:tab w:val="left" w:pos="880"/>
        <w:tab w:val="right" w:leader="dot" w:pos="9962"/>
      </w:tabs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664154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66415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41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415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64154"/>
    <w:pPr>
      <w:ind w:left="720"/>
      <w:contextualSpacing/>
    </w:pPr>
  </w:style>
  <w:style w:type="paragraph" w:styleId="Title">
    <w:name w:val="Title"/>
    <w:basedOn w:val="Normal"/>
    <w:next w:val="Subtitle"/>
    <w:link w:val="TitleChar"/>
    <w:qFormat/>
    <w:rsid w:val="00664154"/>
    <w:pPr>
      <w:widowControl w:val="0"/>
      <w:suppressAutoHyphens/>
      <w:spacing w:after="0" w:line="240" w:lineRule="auto"/>
      <w:jc w:val="center"/>
    </w:pPr>
    <w:rPr>
      <w:rFonts w:ascii="Times New Roman" w:eastAsia="DejaVu Sans" w:hAnsi="Times New Roman" w:cs="DejaVu Sans"/>
      <w:b/>
      <w:bCs/>
      <w:kern w:val="1"/>
      <w:sz w:val="36"/>
      <w:szCs w:val="36"/>
      <w:lang w:eastAsia="hi-IN" w:bidi="hi-IN"/>
    </w:rPr>
  </w:style>
  <w:style w:type="character" w:customStyle="1" w:styleId="TitleChar">
    <w:name w:val="Title Char"/>
    <w:basedOn w:val="DefaultParagraphFont"/>
    <w:link w:val="Title"/>
    <w:rsid w:val="00664154"/>
    <w:rPr>
      <w:rFonts w:ascii="Times New Roman" w:eastAsia="DejaVu Sans" w:hAnsi="Times New Roman" w:cs="DejaVu Sans"/>
      <w:b/>
      <w:bCs/>
      <w:kern w:val="1"/>
      <w:sz w:val="36"/>
      <w:szCs w:val="36"/>
      <w:lang w:eastAsia="hi-IN" w:bidi="hi-IN"/>
    </w:rPr>
  </w:style>
  <w:style w:type="paragraph" w:styleId="Subtitle">
    <w:name w:val="Subtitle"/>
    <w:basedOn w:val="Normal"/>
    <w:next w:val="BodyText"/>
    <w:link w:val="SubtitleChar"/>
    <w:qFormat/>
    <w:rsid w:val="00664154"/>
    <w:pPr>
      <w:keepNext/>
      <w:widowControl w:val="0"/>
      <w:suppressAutoHyphens/>
      <w:spacing w:before="240" w:after="120" w:line="240" w:lineRule="auto"/>
      <w:jc w:val="center"/>
    </w:pPr>
    <w:rPr>
      <w:rFonts w:ascii="Arial" w:eastAsia="DejaVu Sans" w:hAnsi="Arial" w:cs="DejaVu Sans"/>
      <w:i/>
      <w:iCs/>
      <w:kern w:val="1"/>
      <w:sz w:val="28"/>
      <w:szCs w:val="28"/>
      <w:lang w:eastAsia="hi-IN" w:bidi="hi-IN"/>
    </w:rPr>
  </w:style>
  <w:style w:type="character" w:customStyle="1" w:styleId="SubtitleChar">
    <w:name w:val="Subtitle Char"/>
    <w:basedOn w:val="DefaultParagraphFont"/>
    <w:link w:val="Subtitle"/>
    <w:rsid w:val="00664154"/>
    <w:rPr>
      <w:rFonts w:ascii="Arial" w:eastAsia="DejaVu Sans" w:hAnsi="Arial" w:cs="DejaVu Sans"/>
      <w:i/>
      <w:iCs/>
      <w:kern w:val="1"/>
      <w:sz w:val="28"/>
      <w:szCs w:val="28"/>
      <w:lang w:eastAsia="hi-IN" w:bidi="hi-IN"/>
    </w:rPr>
  </w:style>
  <w:style w:type="paragraph" w:customStyle="1" w:styleId="TableContents">
    <w:name w:val="Table Contents"/>
    <w:basedOn w:val="Normal"/>
    <w:rsid w:val="00664154"/>
    <w:pPr>
      <w:widowControl w:val="0"/>
      <w:suppressLineNumbers/>
      <w:suppressAutoHyphens/>
      <w:spacing w:after="0" w:line="240" w:lineRule="auto"/>
    </w:pPr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BodyText">
    <w:name w:val="Body Text"/>
    <w:basedOn w:val="Normal"/>
    <w:link w:val="BodyTextChar"/>
    <w:uiPriority w:val="99"/>
    <w:semiHidden/>
    <w:unhideWhenUsed/>
    <w:rsid w:val="0066415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64154"/>
  </w:style>
  <w:style w:type="paragraph" w:styleId="Header">
    <w:name w:val="header"/>
    <w:basedOn w:val="Normal"/>
    <w:link w:val="HeaderChar"/>
    <w:unhideWhenUsed/>
    <w:rsid w:val="006641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4154"/>
  </w:style>
  <w:style w:type="paragraph" w:styleId="Footer">
    <w:name w:val="footer"/>
    <w:basedOn w:val="Normal"/>
    <w:link w:val="FooterChar"/>
    <w:uiPriority w:val="99"/>
    <w:unhideWhenUsed/>
    <w:rsid w:val="006641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4154"/>
  </w:style>
  <w:style w:type="paragraph" w:styleId="HTMLPreformatted">
    <w:name w:val="HTML Preformatted"/>
    <w:basedOn w:val="Normal"/>
    <w:link w:val="HTMLPreformattedChar"/>
    <w:uiPriority w:val="99"/>
    <w:unhideWhenUsed/>
    <w:rsid w:val="00CB140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B140C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59"/>
    <w:rsid w:val="002224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ourceInsert">
    <w:name w:val="SourceInsert"/>
    <w:basedOn w:val="DefaultParagraphFont"/>
    <w:rsid w:val="007D0FC9"/>
    <w:rPr>
      <w:rFonts w:ascii="Courier New" w:hAnsi="Courier New" w:cs="Courier New"/>
      <w:b/>
      <w:sz w:val="20"/>
    </w:rPr>
  </w:style>
  <w:style w:type="paragraph" w:styleId="NormalWeb">
    <w:name w:val="Normal (Web)"/>
    <w:basedOn w:val="Normal"/>
    <w:uiPriority w:val="99"/>
    <w:unhideWhenUsed/>
    <w:rsid w:val="00462C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62C8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62C8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62C8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91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0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2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9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9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7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5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971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035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36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7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70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477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284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8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87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7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72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42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4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56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0DD9CEE-21D9-4058-A527-61DF43E7E9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3</Pages>
  <Words>247</Words>
  <Characters>140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na Waseem</dc:creator>
  <cp:lastModifiedBy>Muhammad Usman Khan</cp:lastModifiedBy>
  <cp:revision>19</cp:revision>
  <dcterms:created xsi:type="dcterms:W3CDTF">2020-09-20T06:51:00Z</dcterms:created>
  <dcterms:modified xsi:type="dcterms:W3CDTF">2020-09-25T05:58:00Z</dcterms:modified>
</cp:coreProperties>
</file>